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C8C1A" w14:textId="5F4E0C1B" w:rsidR="00A73BB8" w:rsidRPr="00A73BB8" w:rsidRDefault="00A73BB8" w:rsidP="00A73BB8">
      <w:pPr>
        <w:pStyle w:val="Heading"/>
        <w:jc w:val="center"/>
        <w:rPr>
          <w:b/>
          <w:bCs/>
        </w:rPr>
      </w:pPr>
      <w:r w:rsidRPr="00A73BB8">
        <w:rPr>
          <w:b/>
          <w:bCs/>
        </w:rPr>
        <w:t>Abiola D Obembe Assignment 1</w:t>
      </w:r>
    </w:p>
    <w:p w14:paraId="745908A3" w14:textId="3720DF8A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proofErr w:type="gram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>:-</w:t>
      </w:r>
      <w:proofErr w:type="gramEnd"/>
      <w:r>
        <w:rPr>
          <w:sz w:val="24"/>
          <w:szCs w:val="24"/>
        </w:rPr>
        <w:t xml:space="preserve"> values can be integer or string and expressions will be mathematical operators.</w:t>
      </w:r>
    </w:p>
    <w:p w14:paraId="6BF74724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</w:p>
    <w:p w14:paraId="745908A4" w14:textId="1E594D37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>
        <w:rPr>
          <w:sz w:val="24"/>
          <w:szCs w:val="24"/>
        </w:rPr>
        <w:t xml:space="preserve">: </w:t>
      </w:r>
      <w:r w:rsidR="005E76DF">
        <w:rPr>
          <w:sz w:val="24"/>
          <w:szCs w:val="24"/>
        </w:rPr>
        <w:t xml:space="preserve"> </w:t>
      </w:r>
      <w:r w:rsidR="00E5043B">
        <w:rPr>
          <w:sz w:val="24"/>
          <w:szCs w:val="24"/>
        </w:rPr>
        <w:t>expression</w:t>
      </w:r>
    </w:p>
    <w:p w14:paraId="475BA3CA" w14:textId="57DA9819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hello'</w:t>
      </w:r>
      <w:r w:rsidR="00E5043B">
        <w:rPr>
          <w:sz w:val="24"/>
          <w:szCs w:val="24"/>
        </w:rPr>
        <w:t xml:space="preserve"> </w:t>
      </w:r>
    </w:p>
    <w:p w14:paraId="745908A5" w14:textId="42E5FB7E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>
        <w:rPr>
          <w:sz w:val="24"/>
          <w:szCs w:val="24"/>
        </w:rPr>
        <w:t xml:space="preserve">: </w:t>
      </w:r>
      <w:r w:rsidR="00E5043B">
        <w:rPr>
          <w:sz w:val="24"/>
          <w:szCs w:val="24"/>
        </w:rPr>
        <w:t>value</w:t>
      </w:r>
    </w:p>
    <w:p w14:paraId="33AB43F2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E5043B">
        <w:rPr>
          <w:sz w:val="24"/>
          <w:szCs w:val="24"/>
        </w:rPr>
        <w:t xml:space="preserve"> </w:t>
      </w:r>
    </w:p>
    <w:p w14:paraId="745908A6" w14:textId="308D7F64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E5043B">
        <w:rPr>
          <w:sz w:val="24"/>
          <w:szCs w:val="24"/>
        </w:rPr>
        <w:t xml:space="preserve">: </w:t>
      </w:r>
      <w:r w:rsidR="000B4E5F">
        <w:rPr>
          <w:sz w:val="24"/>
          <w:szCs w:val="24"/>
        </w:rPr>
        <w:t xml:space="preserve"> </w:t>
      </w:r>
      <w:r w:rsidR="00E5043B">
        <w:rPr>
          <w:sz w:val="24"/>
          <w:szCs w:val="24"/>
        </w:rPr>
        <w:t>value</w:t>
      </w:r>
    </w:p>
    <w:p w14:paraId="6A4EB521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0B4E5F">
        <w:rPr>
          <w:sz w:val="24"/>
          <w:szCs w:val="24"/>
        </w:rPr>
        <w:t xml:space="preserve"> </w:t>
      </w:r>
    </w:p>
    <w:p w14:paraId="745908A7" w14:textId="4189E0F4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E5043B">
        <w:rPr>
          <w:sz w:val="24"/>
          <w:szCs w:val="24"/>
        </w:rPr>
        <w:t>: expression</w:t>
      </w:r>
    </w:p>
    <w:p w14:paraId="303EF011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</w:p>
    <w:p w14:paraId="745908A8" w14:textId="17F81628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0B4E5F">
        <w:rPr>
          <w:sz w:val="24"/>
          <w:szCs w:val="24"/>
        </w:rPr>
        <w:t>: expression</w:t>
      </w:r>
    </w:p>
    <w:p w14:paraId="75DF00EB" w14:textId="77777777" w:rsidR="00304051" w:rsidRDefault="00304051">
      <w:pPr>
        <w:numPr>
          <w:ilvl w:val="0"/>
          <w:numId w:val="1"/>
        </w:numPr>
        <w:spacing w:before="220"/>
        <w:rPr>
          <w:sz w:val="24"/>
          <w:szCs w:val="24"/>
        </w:rPr>
      </w:pPr>
    </w:p>
    <w:p w14:paraId="745908A9" w14:textId="3CCD6D7E" w:rsidR="000F75D3" w:rsidRDefault="00304051" w:rsidP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0B4E5F">
        <w:rPr>
          <w:sz w:val="24"/>
          <w:szCs w:val="24"/>
        </w:rPr>
        <w:t>: expression</w:t>
      </w:r>
    </w:p>
    <w:p w14:paraId="619EC5D5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</w:p>
    <w:p w14:paraId="745908AA" w14:textId="061FC3F2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0B4E5F">
        <w:rPr>
          <w:sz w:val="24"/>
          <w:szCs w:val="24"/>
        </w:rPr>
        <w:t>: value</w:t>
      </w:r>
    </w:p>
    <w:p w14:paraId="745908AB" w14:textId="77777777" w:rsidR="000F75D3" w:rsidRDefault="000F75D3">
      <w:pPr>
        <w:spacing w:before="220"/>
      </w:pPr>
    </w:p>
    <w:p w14:paraId="7CB383D0" w14:textId="77777777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48A6ACED" w14:textId="77777777" w:rsidR="008A78C1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</w:t>
      </w:r>
      <w:r w:rsidR="00145408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145408">
        <w:rPr>
          <w:sz w:val="24"/>
          <w:szCs w:val="24"/>
        </w:rPr>
        <w:t xml:space="preserve">a variable is </w:t>
      </w:r>
      <w:r w:rsidR="008A78C1">
        <w:rPr>
          <w:sz w:val="24"/>
          <w:szCs w:val="24"/>
        </w:rPr>
        <w:t>a named location reserved to store values in the memory. A variable is created or initialized automatically when you assign a value to it for the first time</w:t>
      </w:r>
    </w:p>
    <w:p w14:paraId="0D128485" w14:textId="71B85BCD" w:rsidR="00F9487C" w:rsidRDefault="00145408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. However, a string is a </w:t>
      </w:r>
      <w:r w:rsidR="00F9487C">
        <w:rPr>
          <w:sz w:val="24"/>
          <w:szCs w:val="24"/>
        </w:rPr>
        <w:t xml:space="preserve">specific data type used to process text. They typically </w:t>
      </w:r>
      <w:r w:rsidR="00DB2E78">
        <w:rPr>
          <w:sz w:val="24"/>
          <w:szCs w:val="24"/>
        </w:rPr>
        <w:t>are encoded with</w:t>
      </w:r>
      <w:r w:rsidR="00F9487C">
        <w:rPr>
          <w:sz w:val="24"/>
          <w:szCs w:val="24"/>
        </w:rPr>
        <w:t xml:space="preserve"> quotes or apostrophe. </w:t>
      </w:r>
    </w:p>
    <w:p w14:paraId="745908AD" w14:textId="77777777" w:rsidR="000F75D3" w:rsidRDefault="000F75D3">
      <w:pPr>
        <w:spacing w:before="220"/>
        <w:rPr>
          <w:sz w:val="24"/>
          <w:szCs w:val="24"/>
        </w:rPr>
      </w:pPr>
    </w:p>
    <w:p w14:paraId="63B39A68" w14:textId="3380D72C" w:rsidR="00304051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745908AE" w14:textId="3C9359FC" w:rsidR="000F75D3" w:rsidRDefault="00304051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:</w:t>
      </w:r>
      <w:r>
        <w:rPr>
          <w:sz w:val="24"/>
          <w:szCs w:val="24"/>
        </w:rPr>
        <w:t xml:space="preserve"> </w:t>
      </w:r>
      <w:r w:rsidR="0068343F">
        <w:rPr>
          <w:sz w:val="24"/>
          <w:szCs w:val="24"/>
        </w:rPr>
        <w:t xml:space="preserve">integer, </w:t>
      </w:r>
      <w:proofErr w:type="gramStart"/>
      <w:r w:rsidR="0068343F">
        <w:rPr>
          <w:sz w:val="24"/>
          <w:szCs w:val="24"/>
        </w:rPr>
        <w:t>string</w:t>
      </w:r>
      <w:proofErr w:type="gramEnd"/>
      <w:r w:rsidR="0068343F">
        <w:rPr>
          <w:sz w:val="24"/>
          <w:szCs w:val="24"/>
        </w:rPr>
        <w:t xml:space="preserve"> and Boolean</w:t>
      </w:r>
    </w:p>
    <w:p w14:paraId="745908AF" w14:textId="46CC1214" w:rsidR="000F75D3" w:rsidRDefault="000F75D3">
      <w:pPr>
        <w:spacing w:before="220"/>
        <w:rPr>
          <w:sz w:val="24"/>
          <w:szCs w:val="24"/>
        </w:rPr>
      </w:pPr>
    </w:p>
    <w:p w14:paraId="1DDE6834" w14:textId="77777777" w:rsidR="00C97629" w:rsidRDefault="00C97629">
      <w:pPr>
        <w:spacing w:before="220"/>
        <w:rPr>
          <w:sz w:val="24"/>
          <w:szCs w:val="24"/>
        </w:rPr>
      </w:pPr>
    </w:p>
    <w:p w14:paraId="745908B0" w14:textId="4577B1D5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4. What is an expression made up of? What do all expressions do?</w:t>
      </w:r>
      <w:r w:rsidR="00145408">
        <w:rPr>
          <w:sz w:val="24"/>
          <w:szCs w:val="24"/>
        </w:rPr>
        <w:t xml:space="preserve"> </w:t>
      </w:r>
    </w:p>
    <w:p w14:paraId="40EBC76E" w14:textId="22EAC468" w:rsidR="004D2CE3" w:rsidRDefault="00145408">
      <w:pPr>
        <w:spacing w:before="220"/>
        <w:rPr>
          <w:sz w:val="24"/>
          <w:szCs w:val="24"/>
        </w:rPr>
      </w:pPr>
      <w:r w:rsidRPr="00304051">
        <w:rPr>
          <w:b/>
          <w:bCs/>
          <w:sz w:val="24"/>
          <w:szCs w:val="24"/>
        </w:rPr>
        <w:t>Answer:</w:t>
      </w:r>
      <w:r>
        <w:rPr>
          <w:sz w:val="24"/>
          <w:szCs w:val="24"/>
        </w:rPr>
        <w:t xml:space="preserve"> </w:t>
      </w:r>
      <w:r w:rsidR="00AD7D6F">
        <w:rPr>
          <w:sz w:val="24"/>
          <w:szCs w:val="24"/>
        </w:rPr>
        <w:t>A</w:t>
      </w:r>
      <w:r w:rsidR="004D2CE3">
        <w:rPr>
          <w:sz w:val="24"/>
          <w:szCs w:val="24"/>
        </w:rPr>
        <w:t xml:space="preserve">n </w:t>
      </w:r>
      <w:r w:rsidR="00B83B91">
        <w:rPr>
          <w:sz w:val="24"/>
          <w:szCs w:val="24"/>
        </w:rPr>
        <w:t>expression</w:t>
      </w:r>
      <w:r w:rsidR="00AD7D6F">
        <w:rPr>
          <w:sz w:val="24"/>
          <w:szCs w:val="24"/>
        </w:rPr>
        <w:t xml:space="preserve"> is a combination of values (or variables, operators or call to functions)</w:t>
      </w:r>
      <w:r w:rsidR="00B83B91">
        <w:rPr>
          <w:sz w:val="24"/>
          <w:szCs w:val="24"/>
        </w:rPr>
        <w:t>.</w:t>
      </w:r>
      <w:r w:rsidR="004D2CE3">
        <w:rPr>
          <w:sz w:val="24"/>
          <w:szCs w:val="24"/>
        </w:rPr>
        <w:t xml:space="preserve"> Additionally, e</w:t>
      </w:r>
      <w:r w:rsidR="00304051">
        <w:rPr>
          <w:sz w:val="24"/>
          <w:szCs w:val="24"/>
        </w:rPr>
        <w:t>xpressions perform some instruction defined by the user</w:t>
      </w:r>
      <w:r w:rsidR="004D2CE3">
        <w:rPr>
          <w:sz w:val="24"/>
          <w:szCs w:val="24"/>
        </w:rPr>
        <w:t xml:space="preserve"> and return a desired output.</w:t>
      </w:r>
      <w:r w:rsidR="00AD7D6F">
        <w:rPr>
          <w:sz w:val="24"/>
          <w:szCs w:val="24"/>
        </w:rPr>
        <w:t xml:space="preserve">  Specifically, expressions evaluate to a certain value.</w:t>
      </w:r>
    </w:p>
    <w:p w14:paraId="2631DCC1" w14:textId="1C81F6F5" w:rsidR="00304051" w:rsidRDefault="004D2CE3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45908B1" w14:textId="03981BA9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7D69DF3C" w14:textId="222E61E9" w:rsidR="00C97629" w:rsidRPr="005D7E68" w:rsidRDefault="00C97629">
      <w:pPr>
        <w:spacing w:before="220"/>
        <w:rPr>
          <w:sz w:val="24"/>
          <w:szCs w:val="24"/>
        </w:rPr>
      </w:pPr>
      <w:r w:rsidRPr="00C97629">
        <w:rPr>
          <w:b/>
          <w:bCs/>
        </w:rPr>
        <w:t>Answer:</w:t>
      </w:r>
      <w:r w:rsidR="005D7E68">
        <w:rPr>
          <w:b/>
          <w:bCs/>
        </w:rPr>
        <w:t xml:space="preserve"> </w:t>
      </w:r>
      <w:r w:rsidR="005D7E68">
        <w:t xml:space="preserve"> an expression is a user defined instruction </w:t>
      </w:r>
      <w:r w:rsidR="004702D9">
        <w:t>i.e.,</w:t>
      </w:r>
      <w:r w:rsidR="005D7E68">
        <w:t xml:space="preserve"> a combination of values and operators that evaluates to a certain value. However, a statement does not evaluate to a certain value but rather assigns </w:t>
      </w:r>
      <w:r w:rsidR="004702D9">
        <w:t xml:space="preserve">the value of its right argument to the </w:t>
      </w:r>
      <w:proofErr w:type="gramStart"/>
      <w:r w:rsidR="004702D9">
        <w:t xml:space="preserve">left, </w:t>
      </w:r>
      <w:r w:rsidR="005D7E68">
        <w:t xml:space="preserve"> </w:t>
      </w:r>
      <w:r w:rsidR="004702D9">
        <w:t>while</w:t>
      </w:r>
      <w:proofErr w:type="gramEnd"/>
      <w:r w:rsidR="004702D9">
        <w:t xml:space="preserve"> the right argument may be an arbitrarily complex expression involving literals, operators and already defined variables. </w:t>
      </w:r>
    </w:p>
    <w:p w14:paraId="745908B2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6. After running the following code, what does the variable bacon contain?</w:t>
      </w:r>
    </w:p>
    <w:p w14:paraId="745908B3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745908B4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745908B5" w14:textId="3FD72D1B" w:rsidR="000F75D3" w:rsidRDefault="00F01D49">
      <w:pPr>
        <w:spacing w:before="220"/>
      </w:pPr>
      <w:r w:rsidRPr="00C97629">
        <w:rPr>
          <w:b/>
          <w:bCs/>
        </w:rPr>
        <w:t>Answer:</w:t>
      </w:r>
      <w:r>
        <w:t xml:space="preserve"> 2</w:t>
      </w:r>
      <w:r w:rsidR="004702D9">
        <w:t>3</w:t>
      </w:r>
    </w:p>
    <w:p w14:paraId="745908B6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745908B7" w14:textId="0037C43F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</w:p>
    <w:p w14:paraId="767063B6" w14:textId="15D45806" w:rsidR="00F01D49" w:rsidRDefault="00F01D49">
      <w:pPr>
        <w:spacing w:before="220"/>
        <w:rPr>
          <w:sz w:val="24"/>
          <w:szCs w:val="24"/>
        </w:rPr>
      </w:pPr>
      <w:r w:rsidRPr="00C97629">
        <w:rPr>
          <w:b/>
          <w:bCs/>
          <w:sz w:val="24"/>
          <w:szCs w:val="24"/>
        </w:rPr>
        <w:t>Ans</w:t>
      </w:r>
      <w:r w:rsidR="00C97629" w:rsidRPr="00C97629">
        <w:rPr>
          <w:b/>
          <w:bCs/>
          <w:sz w:val="24"/>
          <w:szCs w:val="24"/>
        </w:rPr>
        <w:t>wer</w:t>
      </w:r>
      <w:r>
        <w:rPr>
          <w:sz w:val="24"/>
          <w:szCs w:val="24"/>
        </w:rPr>
        <w:t xml:space="preserve">: </w:t>
      </w:r>
      <w:r w:rsidR="00C97629">
        <w:rPr>
          <w:sz w:val="24"/>
          <w:szCs w:val="24"/>
        </w:rPr>
        <w:t>‘</w:t>
      </w:r>
      <w:proofErr w:type="spellStart"/>
      <w:r>
        <w:rPr>
          <w:sz w:val="24"/>
          <w:szCs w:val="24"/>
        </w:rPr>
        <w:t>spamspamspam</w:t>
      </w:r>
      <w:proofErr w:type="spellEnd"/>
      <w:r w:rsidR="00C97629">
        <w:rPr>
          <w:sz w:val="24"/>
          <w:szCs w:val="24"/>
        </w:rPr>
        <w:t>’</w:t>
      </w:r>
    </w:p>
    <w:p w14:paraId="745908B8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</w:p>
    <w:p w14:paraId="745908B9" w14:textId="20D9C3B4" w:rsidR="000F75D3" w:rsidRDefault="00F01D49">
      <w:pPr>
        <w:spacing w:before="220"/>
        <w:rPr>
          <w:sz w:val="21"/>
          <w:szCs w:val="21"/>
          <w:highlight w:val="white"/>
        </w:rPr>
      </w:pPr>
      <w:r w:rsidRPr="00C97629">
        <w:rPr>
          <w:b/>
          <w:bCs/>
          <w:sz w:val="21"/>
          <w:szCs w:val="21"/>
          <w:highlight w:val="white"/>
        </w:rPr>
        <w:t>Ans</w:t>
      </w:r>
      <w:r w:rsidR="00C97629">
        <w:rPr>
          <w:b/>
          <w:bCs/>
          <w:sz w:val="21"/>
          <w:szCs w:val="21"/>
          <w:highlight w:val="white"/>
        </w:rPr>
        <w:t>wer</w:t>
      </w:r>
      <w:r w:rsidRPr="00C97629">
        <w:rPr>
          <w:b/>
          <w:bCs/>
          <w:sz w:val="21"/>
          <w:szCs w:val="21"/>
          <w:highlight w:val="white"/>
        </w:rPr>
        <w:t>:</w:t>
      </w:r>
      <w:r>
        <w:rPr>
          <w:sz w:val="21"/>
          <w:szCs w:val="21"/>
          <w:highlight w:val="white"/>
        </w:rPr>
        <w:t xml:space="preserve"> </w:t>
      </w:r>
      <w:r w:rsidR="00C97629">
        <w:rPr>
          <w:sz w:val="21"/>
          <w:szCs w:val="21"/>
          <w:highlight w:val="white"/>
        </w:rPr>
        <w:t>‘</w:t>
      </w:r>
      <w:proofErr w:type="spellStart"/>
      <w:r>
        <w:rPr>
          <w:sz w:val="21"/>
          <w:szCs w:val="21"/>
          <w:highlight w:val="white"/>
        </w:rPr>
        <w:t>spamspamspam</w:t>
      </w:r>
      <w:proofErr w:type="spellEnd"/>
      <w:r w:rsidR="00C97629">
        <w:rPr>
          <w:sz w:val="21"/>
          <w:szCs w:val="21"/>
          <w:highlight w:val="white"/>
        </w:rPr>
        <w:t>’</w:t>
      </w:r>
    </w:p>
    <w:p w14:paraId="745908BA" w14:textId="69C3FEAE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1F0E52BF" w14:textId="6953BA01" w:rsidR="00C97629" w:rsidRPr="008A78C1" w:rsidRDefault="00C97629">
      <w:pPr>
        <w:spacing w:before="220"/>
        <w:rPr>
          <w:sz w:val="24"/>
          <w:szCs w:val="24"/>
        </w:rPr>
      </w:pPr>
      <w:r w:rsidRPr="00C97629">
        <w:rPr>
          <w:b/>
          <w:bCs/>
        </w:rPr>
        <w:t>Answer:</w:t>
      </w:r>
      <w:r w:rsidR="008A78C1">
        <w:rPr>
          <w:b/>
          <w:bCs/>
        </w:rPr>
        <w:t xml:space="preserve"> </w:t>
      </w:r>
      <w:r w:rsidR="008A78C1">
        <w:t xml:space="preserve">100 is </w:t>
      </w:r>
      <w:r w:rsidR="00844A6C">
        <w:t>an invalid variable name because, a python</w:t>
      </w:r>
      <w:r w:rsidR="008A78C1">
        <w:t xml:space="preserve"> </w:t>
      </w:r>
      <w:r w:rsidR="00844A6C">
        <w:t xml:space="preserve">variable </w:t>
      </w:r>
      <w:r w:rsidR="008A78C1">
        <w:t>name should not start with an integer</w:t>
      </w:r>
    </w:p>
    <w:p w14:paraId="745908BB" w14:textId="01804859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er, floating-point number, or string version of a value?</w:t>
      </w:r>
    </w:p>
    <w:p w14:paraId="3164339B" w14:textId="62C20DA8" w:rsidR="00F01D49" w:rsidRDefault="00F01D49">
      <w:pPr>
        <w:spacing w:before="220"/>
        <w:rPr>
          <w:sz w:val="24"/>
          <w:szCs w:val="24"/>
        </w:rPr>
      </w:pPr>
      <w:r w:rsidRPr="00C97629">
        <w:rPr>
          <w:b/>
          <w:bCs/>
          <w:sz w:val="24"/>
          <w:szCs w:val="24"/>
        </w:rPr>
        <w:t>Ans</w:t>
      </w:r>
      <w:r w:rsidR="00C97629" w:rsidRPr="00C97629">
        <w:rPr>
          <w:b/>
          <w:bCs/>
          <w:sz w:val="24"/>
          <w:szCs w:val="24"/>
        </w:rPr>
        <w:t>wer</w:t>
      </w:r>
      <w:r w:rsidRPr="00C97629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int(value), float(value), and str(value)</w:t>
      </w:r>
    </w:p>
    <w:p w14:paraId="745908BC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745908BD" w14:textId="77777777" w:rsidR="000F75D3" w:rsidRDefault="00000000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745908BE" w14:textId="17381AEF" w:rsidR="000F75D3" w:rsidRDefault="00F01D49">
      <w:pPr>
        <w:spacing w:before="220"/>
        <w:rPr>
          <w:sz w:val="24"/>
          <w:szCs w:val="24"/>
        </w:rPr>
      </w:pPr>
      <w:r w:rsidRPr="00C97629">
        <w:rPr>
          <w:b/>
          <w:bCs/>
          <w:sz w:val="24"/>
          <w:szCs w:val="24"/>
        </w:rPr>
        <w:lastRenderedPageBreak/>
        <w:t>Ans</w:t>
      </w:r>
      <w:r w:rsidR="00C97629" w:rsidRPr="00C97629">
        <w:rPr>
          <w:b/>
          <w:bCs/>
          <w:sz w:val="24"/>
          <w:szCs w:val="24"/>
        </w:rPr>
        <w:t>wer</w:t>
      </w:r>
      <w:r>
        <w:rPr>
          <w:sz w:val="24"/>
          <w:szCs w:val="24"/>
        </w:rPr>
        <w:t xml:space="preserve">: A integer </w:t>
      </w:r>
      <w:r w:rsidR="00C97629">
        <w:rPr>
          <w:sz w:val="24"/>
          <w:szCs w:val="24"/>
        </w:rPr>
        <w:t>cannot</w:t>
      </w:r>
      <w:r>
        <w:rPr>
          <w:sz w:val="24"/>
          <w:szCs w:val="24"/>
        </w:rPr>
        <w:t xml:space="preserve"> be concatenated with a string. One way to fix this is to cast the integer 99 as a string.</w:t>
      </w:r>
    </w:p>
    <w:p w14:paraId="745908BF" w14:textId="77777777" w:rsidR="000F75D3" w:rsidRDefault="000F75D3">
      <w:pPr>
        <w:rPr>
          <w:sz w:val="24"/>
          <w:szCs w:val="24"/>
        </w:rPr>
      </w:pPr>
    </w:p>
    <w:sectPr w:rsidR="000F75D3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D12CC"/>
    <w:multiLevelType w:val="multilevel"/>
    <w:tmpl w:val="9C947654"/>
    <w:lvl w:ilvl="0">
      <w:start w:val="1"/>
      <w:numFmt w:val="bullet"/>
      <w:lvlText w:val="+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120" w:hanging="360"/>
      </w:pPr>
      <w:rPr>
        <w:u w:val="none"/>
      </w:rPr>
    </w:lvl>
  </w:abstractNum>
  <w:num w:numId="1" w16cid:durableId="813182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wtzA1NrUwM7MwMDNW0lEKTi0uzszPAykwqgUAZz+RxywAAAA="/>
  </w:docVars>
  <w:rsids>
    <w:rsidRoot w:val="000F75D3"/>
    <w:rsid w:val="000802EF"/>
    <w:rsid w:val="00086F94"/>
    <w:rsid w:val="000B4E5F"/>
    <w:rsid w:val="000F75D3"/>
    <w:rsid w:val="00145408"/>
    <w:rsid w:val="00165EB1"/>
    <w:rsid w:val="00304051"/>
    <w:rsid w:val="004702D9"/>
    <w:rsid w:val="004D2CE3"/>
    <w:rsid w:val="005D7E68"/>
    <w:rsid w:val="005E76DF"/>
    <w:rsid w:val="0068343F"/>
    <w:rsid w:val="00844A6C"/>
    <w:rsid w:val="008A78C1"/>
    <w:rsid w:val="00A73BB8"/>
    <w:rsid w:val="00AD7D6F"/>
    <w:rsid w:val="00B83B91"/>
    <w:rsid w:val="00C97629"/>
    <w:rsid w:val="00DB2E78"/>
    <w:rsid w:val="00E5043B"/>
    <w:rsid w:val="00F01D49"/>
    <w:rsid w:val="00F94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908A3"/>
  <w15:docId w15:val="{9C15F74A-64FC-44CC-ACB8-6F73FD4B6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2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biola Obembe</cp:lastModifiedBy>
  <cp:revision>14</cp:revision>
  <dcterms:created xsi:type="dcterms:W3CDTF">2021-03-02T22:15:00Z</dcterms:created>
  <dcterms:modified xsi:type="dcterms:W3CDTF">2022-07-25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